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Astronomer position at [Name of Organization] in Indonesia Jakarta. As a passionate and dedicated astronomer with a deep fascination for celestial phenomena and a strong academic background, I am eager to contribute my expertise to advance scientific research and public engagement in astronomy within this dynamic region. My journey as an astronomer has been shaped by rigorous academic training, hands-on research experience, and a commitment to fostering curiosity about the universe—values that align perfectly with the mission of [Name of Organization] in Indonesia Jakarta.</w:t>
      </w:r>
    </w:p>
    <w:p>
      <w:pPr>
        <w:pStyle w:val="BodyText"/>
      </w:pPr>
      <w:r>
        <w:t xml:space="preserve">Having completed my Ph.D. in Astrophysics from [University Name], I have spent the past five years immersed in cutting-edge research focused on [specific area, e.g., exoplanet detection, galaxy formation, or cosmic microwave background studies]. My work has been published in reputable journals such as [Journal Names], and I have collaborated with international teams to analyze data from telescopes like [Telescope Names] and space missions such as [Mission Name]. These experiences have honed my ability to design experiments, interpret complex datasets, and communicate scientific findings effectively—skills that I believe are essential for contributing to the astronomical community in Indonesia Jakarta.</w:t>
      </w:r>
    </w:p>
    <w:p>
      <w:pPr>
        <w:pStyle w:val="BodyText"/>
      </w:pPr>
      <w:r>
        <w:t xml:space="preserve">What draws me most to Indonesia Jakarta is its unique position at the intersection of cultural heritage and modern scientific innovation. The city’s growing investment in STEM education and its strategic location for astronomical observations make it an ideal hub for advancing research in this field. I am particularly inspired by [Name of Organization]’s initiatives to promote astronomy through public outreach programs, such as [specific project or event], which align with my own belief that science should be accessible to all. In Indonesia Jakarta, I see an opportunity to bridge the gap between academic research and community engagement, fostering a deeper understanding of the cosmos among students, educators, and the general public.</w:t>
      </w:r>
    </w:p>
    <w:p>
      <w:pPr>
        <w:pStyle w:val="BodyText"/>
      </w:pPr>
      <w:r>
        <w:t xml:space="preserve">My professional experience has equipped me with a diverse skill set that directly addresses the requirements of this role. For instance, during my tenure as a [Previous Position] at [Previous Organization], I led a project to develop algorithms for analyzing astronomical data, which resulted in the identification of [specific discovery or outcome]. This work not only enhanced my technical proficiency in programming languages like Python and MATLAB but also strengthened my ability to collaborate with interdisciplinary teams. Additionally, my experience as a guest lecturer at [University Name] allowed me to mentor students in observational techniques and data interpretation, further refining my communication and teaching abilities.</w:t>
      </w:r>
    </w:p>
    <w:p>
      <w:pPr>
        <w:pStyle w:val="BodyText"/>
      </w:pPr>
      <w:r>
        <w:t xml:space="preserve">I am particularly drawn to the Astronomer position in Indonesia Jakarta because of its potential to contribute to regional scientific advancements. The country’s rich biodiversity and unique environmental conditions offer a distinctive vantage point for studying astronomical phenomena, such as [specific topic, e.g., atmospheric effects on starlight or solar activity]. I am eager to leverage my expertise in [specific area] to support projects that explore these opportunities, whether through ground-based observations at local observatories or collaborations with international institutions. Moreover, I am committed to supporting the development of astronomy in Indonesia by mentoring young scientists and participating in initiatives that promote STEM education.</w:t>
      </w:r>
    </w:p>
    <w:p>
      <w:pPr>
        <w:pStyle w:val="BodyText"/>
      </w:pPr>
      <w:r>
        <w:t xml:space="preserve">What sets me apart as an astronomer is my unwavering curiosity and dedication to pushing the boundaries of knowledge. I have always been fascinated by the question of how the universe came to be, and I am driven by the desire to uncover its secrets through rigorous scientific inquiry. This passion has led me to volunteer for public astronomy events, such as [specific event], where I shared my enthusiasm for stargazing and planetary science with audiences of all ages. In Indonesia Jakarta, I aim to continue this mission by engaging with local communities and inspiring the next generation of scientists.</w:t>
      </w:r>
    </w:p>
    <w:p>
      <w:pPr>
        <w:pStyle w:val="BodyText"/>
      </w:pPr>
      <w:r>
        <w:t xml:space="preserve">I would be honored to contribute my skills and experience to [Name of Organization]’s efforts in advancing astronomy in Indonesia Jakarta. I am confident that my background in research, education, and outreach will enable me to make meaningful contributions to your team. I would welcome the opportunity to discuss how my qualifications align with your goals and how I can support the continued growth of astronomy in this vibrant region.</w:t>
      </w:r>
    </w:p>
    <w:p>
      <w:pPr>
        <w:pStyle w:val="BodyText"/>
      </w:pPr>
      <w:r>
        <w:t xml:space="preserve">Thank you for considering my application. I look forward to the possibility of contributing to [Name of Organization]’s mission and collaborating with your team in Indonesia Jakart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Indonesia Jakarta</dc:title>
  <dc:creator/>
  <cp:keywords/>
  <dcterms:created xsi:type="dcterms:W3CDTF">2026-07-23T16:54:29Z</dcterms:created>
  <dcterms:modified xsi:type="dcterms:W3CDTF">2026-07-23T16:54:29Z</dcterms:modified>
</cp:coreProperties>
</file>

<file path=docProps/custom.xml><?xml version="1.0" encoding="utf-8"?>
<Properties xmlns="http://schemas.openxmlformats.org/officeDocument/2006/custom-properties" xmlns:vt="http://schemas.openxmlformats.org/officeDocument/2006/docPropsVTypes"/>
</file>